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c4aa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f181c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451376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57130e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ab1cc18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73b2f2e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ba566e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b0d2da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13:22:00Z</dcterms:created>
  <dcterms:modified xsi:type="dcterms:W3CDTF">2022-05-09T13:22:00Z</dcterms:modified>
</cp:coreProperties>
</file>